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4378A3" w14:textId="0D4D1B88" w:rsidR="00B9320B" w:rsidRPr="00FF4139" w:rsidRDefault="00883E7F" w:rsidP="00FF4139">
      <w:pPr>
        <w:spacing w:after="240"/>
        <w:jc w:val="center"/>
        <w:rPr>
          <w:rFonts w:ascii="Arial Narrow" w:hAnsi="Arial Narrow"/>
          <w:b/>
          <w:bCs/>
          <w:sz w:val="22"/>
          <w:szCs w:val="22"/>
          <w:lang w:val="ru-RU"/>
        </w:rPr>
      </w:pP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екларація</w:t>
      </w:r>
      <w:proofErr w:type="spellEnd"/>
      <w:r>
        <w:rPr>
          <w:rFonts w:ascii="Arial Narrow" w:hAnsi="Arial Narrow"/>
          <w:b/>
          <w:bCs/>
          <w:sz w:val="22"/>
          <w:szCs w:val="22"/>
          <w:lang w:val="ru-RU"/>
        </w:rPr>
        <w:t xml:space="preserve"> про </w:t>
      </w:r>
      <w:proofErr w:type="spellStart"/>
      <w:r>
        <w:rPr>
          <w:rFonts w:ascii="Arial Narrow" w:hAnsi="Arial Narrow"/>
          <w:b/>
          <w:bCs/>
          <w:sz w:val="22"/>
          <w:szCs w:val="22"/>
          <w:lang w:val="ru-RU"/>
        </w:rPr>
        <w:t>доброчесність</w:t>
      </w:r>
      <w:proofErr w:type="spellEnd"/>
      <w:r w:rsidR="00250E27" w:rsidRPr="007C3A15">
        <w:rPr>
          <w:rFonts w:ascii="Arial Narrow" w:hAnsi="Arial Narrow"/>
          <w:b/>
          <w:bCs/>
          <w:sz w:val="22"/>
          <w:szCs w:val="22"/>
          <w:lang w:val="ru-RU"/>
        </w:rPr>
        <w:t xml:space="preserve"> </w:t>
      </w:r>
    </w:p>
    <w:p w14:paraId="1343ED80" w14:textId="308F800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давач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ш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цікавлен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сторон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у/контрак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о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>.</w:t>
      </w:r>
    </w:p>
    <w:p w14:paraId="2FFB1534" w14:textId="7F4A51DC" w:rsidR="00BF3122" w:rsidRPr="00BF3122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ідповід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имо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наших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внутрішніх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цедур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еревір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</w:t>
      </w:r>
      <w:bookmarkStart w:id="0" w:name="_GoBack"/>
      <w:bookmarkEnd w:id="0"/>
      <w:r w:rsidRPr="00BF3122">
        <w:rPr>
          <w:rFonts w:ascii="Arial Narrow" w:hAnsi="Arial Narrow"/>
          <w:sz w:val="22"/>
          <w:szCs w:val="22"/>
          <w:lang w:val="ru-RU"/>
        </w:rPr>
        <w:t>рочесност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оц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ризик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всіх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артнерів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рос</w:t>
      </w:r>
      <w:r w:rsidR="006B3A48">
        <w:rPr>
          <w:rFonts w:ascii="Arial Narrow" w:hAnsi="Arial Narrow"/>
          <w:sz w:val="22"/>
          <w:szCs w:val="22"/>
          <w:lang w:val="ru-RU"/>
        </w:rPr>
        <w:t>имо</w:t>
      </w:r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и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та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т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екларацію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брочес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ведінк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уклад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угод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а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контракту.</w:t>
      </w:r>
    </w:p>
    <w:p w14:paraId="4EBEA49A" w14:textId="0C09D829" w:rsidR="0076207B" w:rsidRPr="00FF4139" w:rsidRDefault="00BF3122" w:rsidP="00BF3122">
      <w:pPr>
        <w:spacing w:after="6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Це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онтрольн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список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аповню</w:t>
      </w:r>
      <w:r w:rsidR="006B3A48">
        <w:rPr>
          <w:rFonts w:ascii="Arial Narrow" w:hAnsi="Arial Narrow"/>
          <w:sz w:val="22"/>
          <w:szCs w:val="22"/>
          <w:lang w:val="ru-RU"/>
        </w:rPr>
        <w:t>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і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підписується</w:t>
      </w:r>
      <w:proofErr w:type="spellEnd"/>
      <w:r w:rsidR="006B3A48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6B3A48">
        <w:rPr>
          <w:rFonts w:ascii="Arial Narrow" w:hAnsi="Arial Narrow"/>
          <w:sz w:val="22"/>
          <w:szCs w:val="22"/>
          <w:lang w:val="ru-RU"/>
        </w:rPr>
        <w:t>компанія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остачальниками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писують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юридичн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зобов'язуючий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окумент з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.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ідтвердження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аведено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нижче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інформації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повинно бути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доступним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для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представник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Карітасу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BF3122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головного аудитора </w:t>
      </w:r>
      <w:proofErr w:type="spellStart"/>
      <w:proofErr w:type="gramStart"/>
      <w:r w:rsidRPr="00BF3122">
        <w:rPr>
          <w:rFonts w:ascii="Arial Narrow" w:hAnsi="Arial Narrow"/>
          <w:sz w:val="22"/>
          <w:szCs w:val="22"/>
          <w:lang w:val="ru-RU"/>
        </w:rPr>
        <w:t>донорів</w:t>
      </w:r>
      <w:proofErr w:type="spellEnd"/>
      <w:r w:rsidRPr="00BF3122">
        <w:rPr>
          <w:rFonts w:ascii="Arial Narrow" w:hAnsi="Arial Narrow"/>
          <w:sz w:val="22"/>
          <w:szCs w:val="22"/>
          <w:lang w:val="ru-RU"/>
        </w:rPr>
        <w:t xml:space="preserve"> )</w:t>
      </w:r>
      <w:proofErr w:type="gramEnd"/>
      <w:r w:rsidRPr="00BF3122">
        <w:rPr>
          <w:rFonts w:ascii="Arial Narrow" w:hAnsi="Arial Narrow"/>
          <w:sz w:val="22"/>
          <w:szCs w:val="22"/>
          <w:lang w:val="ru-RU"/>
        </w:rPr>
        <w:t xml:space="preserve"> за запитом.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4080"/>
        <w:gridCol w:w="5905"/>
      </w:tblGrid>
      <w:tr w:rsidR="0076207B" w:rsidRPr="00FF4139" w14:paraId="2D826561" w14:textId="77777777" w:rsidTr="39B86AF4">
        <w:tc>
          <w:tcPr>
            <w:tcW w:w="4080" w:type="dxa"/>
          </w:tcPr>
          <w:p w14:paraId="476ABB40" w14:textId="0A7D9785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Назв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організації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омпанії</w:t>
            </w:r>
            <w:proofErr w:type="spellEnd"/>
          </w:p>
        </w:tc>
        <w:tc>
          <w:tcPr>
            <w:tcW w:w="5905" w:type="dxa"/>
          </w:tcPr>
          <w:p w14:paraId="649E71D8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76207B" w:rsidRPr="007C3A15" w14:paraId="57916500" w14:textId="77777777" w:rsidTr="39B86AF4">
        <w:tc>
          <w:tcPr>
            <w:tcW w:w="4080" w:type="dxa"/>
          </w:tcPr>
          <w:p w14:paraId="1EF3AA24" w14:textId="77777777" w:rsidR="006B3A48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в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краї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іяльност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</w:p>
          <w:p w14:paraId="7E780204" w14:textId="70B65BFB" w:rsidR="0076207B" w:rsidRPr="00FF4139" w:rsidRDefault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(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реєстраційний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номер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документаці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)</w:t>
            </w:r>
          </w:p>
        </w:tc>
        <w:tc>
          <w:tcPr>
            <w:tcW w:w="5905" w:type="dxa"/>
          </w:tcPr>
          <w:p w14:paraId="5CF2541B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7C3A15" w14:paraId="7C26E851" w14:textId="77777777" w:rsidTr="39B86AF4">
        <w:tc>
          <w:tcPr>
            <w:tcW w:w="4080" w:type="dxa"/>
          </w:tcPr>
          <w:p w14:paraId="7FC05076" w14:textId="6133553D" w:rsidR="0076207B" w:rsidRPr="00FF4139" w:rsidRDefault="00B9320B" w:rsidP="006B3A48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Структур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,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включаюч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голови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та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членів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равління</w:t>
            </w:r>
            <w:proofErr w:type="spellEnd"/>
          </w:p>
        </w:tc>
        <w:tc>
          <w:tcPr>
            <w:tcW w:w="5905" w:type="dxa"/>
          </w:tcPr>
          <w:p w14:paraId="0FDBBE79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  <w:tr w:rsidR="0076207B" w:rsidRPr="00FF4139" w14:paraId="6626DF75" w14:textId="77777777" w:rsidTr="39B86AF4">
        <w:tc>
          <w:tcPr>
            <w:tcW w:w="4080" w:type="dxa"/>
          </w:tcPr>
          <w:p w14:paraId="7BAB6CC0" w14:textId="38156331" w:rsidR="0076207B" w:rsidRPr="00FF4139" w:rsidRDefault="00B9320B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Ім'я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керівника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>/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виконавчого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</w:rPr>
              <w:t>директора</w:t>
            </w:r>
            <w:proofErr w:type="spellEnd"/>
          </w:p>
        </w:tc>
        <w:tc>
          <w:tcPr>
            <w:tcW w:w="5905" w:type="dxa"/>
          </w:tcPr>
          <w:p w14:paraId="7A77EF5E" w14:textId="77777777" w:rsidR="0076207B" w:rsidRPr="00FF4139" w:rsidRDefault="0076207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7F5FD923" w14:textId="607D0EF1" w:rsidR="0076207B" w:rsidRPr="00FF4139" w:rsidRDefault="00B9320B" w:rsidP="00F947ED">
      <w:pPr>
        <w:pStyle w:val="a4"/>
        <w:numPr>
          <w:ilvl w:val="0"/>
          <w:numId w:val="1"/>
        </w:numPr>
        <w:spacing w:before="240"/>
        <w:ind w:left="442" w:hanging="357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одилис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слідува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д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еети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рупцій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ос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яка не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повід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фінансов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ерів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инципам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давач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слуг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081C52EB" w14:textId="77777777" w:rsidTr="006B3A48">
        <w:tc>
          <w:tcPr>
            <w:tcW w:w="10060" w:type="dxa"/>
          </w:tcPr>
          <w:p w14:paraId="65117309" w14:textId="77777777" w:rsidR="0076207B" w:rsidRDefault="00B9320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373AF64" w14:textId="7AC4A596" w:rsidR="00FF4139" w:rsidRPr="00FF4139" w:rsidRDefault="00FF4139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2656CDF5" w14:textId="481A9876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анкрут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тад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ліквід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ідкрит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удов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вад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укла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году з кредиторам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зупини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господарськ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є предметом судового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озгляд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цих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итан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бу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будь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ій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итуаці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щ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пливає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налогіч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цедур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ередбачено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національ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аконодавств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нормативно-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вов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актами?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76207B" w:rsidRPr="007C3A15" w14:paraId="0D82F467" w14:textId="77777777" w:rsidTr="006B3A48">
        <w:tc>
          <w:tcPr>
            <w:tcW w:w="10065" w:type="dxa"/>
          </w:tcPr>
          <w:p w14:paraId="5A32D6FC" w14:textId="77777777" w:rsidR="0076207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4E91978" w14:textId="6B6E5EAE" w:rsidR="00B9320B" w:rsidRPr="00FF4139" w:rsidRDefault="00B9320B" w:rsidP="00B9320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FA48434" w14:textId="6BAB3AC7" w:rsidR="0076207B" w:rsidRPr="00FF4139" w:rsidRDefault="00B9320B" w:rsidP="00FF4139">
      <w:pPr>
        <w:pStyle w:val="a4"/>
        <w:numPr>
          <w:ilvl w:val="0"/>
          <w:numId w:val="1"/>
        </w:numPr>
        <w:spacing w:before="120"/>
        <w:ind w:left="446"/>
        <w:contextualSpacing w:val="0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особи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як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мають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новаж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едставля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ийм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ріше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нтролюват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ї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зна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им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злочину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ов'яза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їхнь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діяльністю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, з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статочни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роком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суду?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була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ваша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компан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організаці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ацівники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)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и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у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вчиненні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серйоз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00FF4139">
        <w:rPr>
          <w:rFonts w:ascii="Arial Narrow" w:hAnsi="Arial Narrow"/>
          <w:sz w:val="22"/>
          <w:szCs w:val="22"/>
          <w:lang w:val="ru-RU"/>
        </w:rPr>
        <w:t>професійного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 xml:space="preserve"> проступку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76207B" w:rsidRPr="007C3A15" w14:paraId="7EA5BDE4" w14:textId="77777777" w:rsidTr="006B3A48">
        <w:tc>
          <w:tcPr>
            <w:tcW w:w="10060" w:type="dxa"/>
          </w:tcPr>
          <w:p w14:paraId="2F17CFC2" w14:textId="77777777" w:rsidR="0076207B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6485DE15" w14:textId="3F8A211D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4C8EADC" w14:textId="1DD4B74D" w:rsidR="00DE7A12" w:rsidRPr="00FF4139" w:rsidRDefault="00DE7A12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н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пливов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політич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посадах у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організац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/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омпані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(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виконавчо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ради) та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керівн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структур?</w:t>
      </w:r>
    </w:p>
    <w:tbl>
      <w:tblPr>
        <w:tblStyle w:val="a3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76207B" w:rsidRPr="007C3A15" w14:paraId="24DFB16C" w14:textId="77777777" w:rsidTr="39B86AF4">
        <w:tc>
          <w:tcPr>
            <w:tcW w:w="10080" w:type="dxa"/>
          </w:tcPr>
          <w:p w14:paraId="03DC31C1" w14:textId="77777777" w:rsidR="00DE7A12" w:rsidRPr="00FF4139" w:rsidRDefault="00DE7A12" w:rsidP="00DE7A12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5E274DC7" w14:textId="77777777" w:rsidR="0076207B" w:rsidRPr="00FF4139" w:rsidRDefault="0076207B" w:rsidP="0076207B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48B2E260" w14:textId="07F6DE9A" w:rsidR="0076207B" w:rsidRPr="00FF4139" w:rsidRDefault="59A46309" w:rsidP="39B86AF4">
      <w:pPr>
        <w:pStyle w:val="a4"/>
        <w:numPr>
          <w:ilvl w:val="0"/>
          <w:numId w:val="1"/>
        </w:numPr>
        <w:spacing w:before="120"/>
        <w:ind w:left="446"/>
        <w:jc w:val="both"/>
        <w:rPr>
          <w:rFonts w:ascii="Arial Narrow" w:hAnsi="Arial Narrow"/>
          <w:sz w:val="22"/>
          <w:szCs w:val="22"/>
          <w:lang w:val="ru-RU"/>
        </w:rPr>
      </w:pP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и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є члени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член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сім’ї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близьких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Pr="39B86AF4">
        <w:rPr>
          <w:rFonts w:ascii="Arial Narrow" w:hAnsi="Arial Narrow"/>
          <w:sz w:val="22"/>
          <w:szCs w:val="22"/>
          <w:lang w:val="ru-RU"/>
        </w:rPr>
        <w:t>родичів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працівникам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України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або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інших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організацій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з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мережі</w:t>
      </w:r>
      <w:proofErr w:type="spellEnd"/>
      <w:r w:rsidR="00F947ED">
        <w:rPr>
          <w:rFonts w:ascii="Arial Narrow" w:hAnsi="Arial Narrow"/>
          <w:sz w:val="22"/>
          <w:szCs w:val="22"/>
          <w:lang w:val="ru-RU"/>
        </w:rPr>
        <w:t xml:space="preserve"> </w:t>
      </w:r>
      <w:proofErr w:type="spellStart"/>
      <w:r w:rsidR="00F947ED">
        <w:rPr>
          <w:rFonts w:ascii="Arial Narrow" w:hAnsi="Arial Narrow"/>
          <w:sz w:val="22"/>
          <w:szCs w:val="22"/>
          <w:lang w:val="ru-RU"/>
        </w:rPr>
        <w:t>Карітас</w:t>
      </w:r>
      <w:proofErr w:type="spellEnd"/>
      <w:r w:rsidRPr="39B86AF4">
        <w:rPr>
          <w:rFonts w:ascii="Arial Narrow" w:hAnsi="Arial Narrow"/>
          <w:sz w:val="22"/>
          <w:szCs w:val="22"/>
          <w:lang w:val="ru-RU"/>
        </w:rPr>
        <w:t>?</w:t>
      </w:r>
    </w:p>
    <w:tbl>
      <w:tblPr>
        <w:tblStyle w:val="a3"/>
        <w:tblpPr w:leftFromText="180" w:rightFromText="180" w:vertAnchor="text" w:horzAnchor="margin" w:tblpY="24"/>
        <w:tblW w:w="10080" w:type="dxa"/>
        <w:tblLook w:val="04A0" w:firstRow="1" w:lastRow="0" w:firstColumn="1" w:lastColumn="0" w:noHBand="0" w:noVBand="1"/>
      </w:tblPr>
      <w:tblGrid>
        <w:gridCol w:w="10080"/>
      </w:tblGrid>
      <w:tr w:rsidR="00F947ED" w:rsidRPr="007C3A15" w14:paraId="6957EE61" w14:textId="77777777" w:rsidTr="00F947ED">
        <w:tc>
          <w:tcPr>
            <w:tcW w:w="10080" w:type="dxa"/>
          </w:tcPr>
          <w:p w14:paraId="2531D71E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Так /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Ні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 xml:space="preserve">. </w:t>
            </w:r>
            <w:proofErr w:type="spellStart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Поясніть</w:t>
            </w:r>
            <w:proofErr w:type="spellEnd"/>
            <w:r w:rsidRPr="00FF4139">
              <w:rPr>
                <w:rFonts w:ascii="Arial Narrow" w:hAnsi="Arial Narrow"/>
                <w:sz w:val="22"/>
                <w:szCs w:val="22"/>
                <w:lang w:val="ru-RU"/>
              </w:rPr>
              <w:t>, будь ласка:</w:t>
            </w:r>
          </w:p>
          <w:p w14:paraId="04165F70" w14:textId="77777777" w:rsidR="00F947ED" w:rsidRPr="00FF4139" w:rsidRDefault="00F947ED" w:rsidP="00F947ED">
            <w:pPr>
              <w:rPr>
                <w:rFonts w:ascii="Arial Narrow" w:hAnsi="Arial Narrow"/>
                <w:sz w:val="22"/>
                <w:szCs w:val="22"/>
                <w:lang w:val="ru-RU"/>
              </w:rPr>
            </w:pPr>
          </w:p>
        </w:tc>
      </w:tr>
    </w:tbl>
    <w:p w14:paraId="791B4CDD" w14:textId="77777777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1614F791" w14:textId="64625614" w:rsidR="0076207B" w:rsidRPr="00FF4139" w:rsidRDefault="0076207B" w:rsidP="39B86AF4">
      <w:pPr>
        <w:rPr>
          <w:rFonts w:ascii="Arial Narrow" w:hAnsi="Arial Narrow"/>
          <w:sz w:val="22"/>
          <w:szCs w:val="22"/>
          <w:lang w:val="ru-RU"/>
        </w:rPr>
      </w:pPr>
    </w:p>
    <w:p w14:paraId="7D979BE6" w14:textId="4C480F37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 xml:space="preserve">Місце 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76207B" w:rsidRPr="00FF4139">
        <w:rPr>
          <w:rFonts w:ascii="Arial Narrow" w:hAnsi="Arial Narrow"/>
          <w:sz w:val="22"/>
          <w:szCs w:val="22"/>
          <w:lang w:val="ru-RU"/>
        </w:rPr>
        <w:tab/>
      </w:r>
      <w:r w:rsidR="0006129F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uk-UA"/>
        </w:rPr>
        <w:t>Дата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 _________</w:t>
      </w:r>
    </w:p>
    <w:p w14:paraId="07C54FD1" w14:textId="3793B721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38E53B4A" w14:textId="095B17FA" w:rsidR="0076207B" w:rsidRPr="00FF4139" w:rsidRDefault="00DE7A12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uk-UA"/>
        </w:rPr>
        <w:t>Підпис</w:t>
      </w:r>
      <w:r w:rsidR="0076207B" w:rsidRPr="00FF4139">
        <w:rPr>
          <w:rFonts w:ascii="Arial Narrow" w:hAnsi="Arial Narrow"/>
          <w:sz w:val="22"/>
          <w:szCs w:val="22"/>
          <w:lang w:val="ru-RU"/>
        </w:rPr>
        <w:t>:</w:t>
      </w:r>
    </w:p>
    <w:p w14:paraId="3A0AEF07" w14:textId="5080BFAD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</w:p>
    <w:p w14:paraId="0346BE04" w14:textId="4B6E5AF5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_________________________</w:t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ab/>
        <w:t>____________________________</w:t>
      </w:r>
    </w:p>
    <w:p w14:paraId="61AB7648" w14:textId="0FCB6F98" w:rsidR="0076207B" w:rsidRPr="00FF4139" w:rsidRDefault="0076207B" w:rsidP="0076207B">
      <w:pPr>
        <w:rPr>
          <w:rFonts w:ascii="Arial Narrow" w:hAnsi="Arial Narrow"/>
          <w:sz w:val="22"/>
          <w:szCs w:val="22"/>
          <w:lang w:val="ru-RU"/>
        </w:rPr>
      </w:pP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uk-UA"/>
        </w:rPr>
        <w:t>Виконавчий директор</w:t>
      </w:r>
      <w:r w:rsidR="00DE7A12" w:rsidRPr="00FF4139">
        <w:rPr>
          <w:rFonts w:ascii="Arial Narrow" w:hAnsi="Arial Narrow"/>
          <w:sz w:val="22"/>
          <w:szCs w:val="22"/>
          <w:lang w:val="ru-RU"/>
        </w:rPr>
        <w:t>)</w:t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="00DE7A12" w:rsidRPr="00FF4139">
        <w:rPr>
          <w:rFonts w:ascii="Arial Narrow" w:hAnsi="Arial Narrow"/>
          <w:sz w:val="22"/>
          <w:szCs w:val="22"/>
          <w:lang w:val="ru-RU"/>
        </w:rPr>
        <w:tab/>
      </w:r>
      <w:r w:rsidRPr="00FF4139">
        <w:rPr>
          <w:rFonts w:ascii="Arial Narrow" w:hAnsi="Arial Narrow"/>
          <w:sz w:val="22"/>
          <w:szCs w:val="22"/>
          <w:lang w:val="ru-RU"/>
        </w:rPr>
        <w:t>(</w:t>
      </w:r>
      <w:r w:rsidR="00DE7A12" w:rsidRPr="00FF4139">
        <w:rPr>
          <w:rFonts w:ascii="Arial Narrow" w:hAnsi="Arial Narrow"/>
          <w:sz w:val="22"/>
          <w:szCs w:val="22"/>
          <w:lang w:val="ru-RU"/>
        </w:rPr>
        <w:t xml:space="preserve">Голова </w:t>
      </w:r>
      <w:proofErr w:type="spellStart"/>
      <w:r w:rsidR="00DE7A12" w:rsidRPr="00FF4139">
        <w:rPr>
          <w:rFonts w:ascii="Arial Narrow" w:hAnsi="Arial Narrow"/>
          <w:sz w:val="22"/>
          <w:szCs w:val="22"/>
          <w:lang w:val="ru-RU"/>
        </w:rPr>
        <w:t>правління</w:t>
      </w:r>
      <w:proofErr w:type="spellEnd"/>
      <w:r w:rsidRPr="00FF4139">
        <w:rPr>
          <w:rFonts w:ascii="Arial Narrow" w:hAnsi="Arial Narrow"/>
          <w:sz w:val="22"/>
          <w:szCs w:val="22"/>
          <w:lang w:val="ru-RU"/>
        </w:rPr>
        <w:t>)</w:t>
      </w:r>
    </w:p>
    <w:p w14:paraId="7A8AA3A3" w14:textId="7E954428" w:rsidR="0076207B" w:rsidRPr="00FF4139" w:rsidRDefault="00DE7A12" w:rsidP="0076207B">
      <w:pPr>
        <w:rPr>
          <w:rFonts w:ascii="Arial Narrow" w:hAnsi="Arial Narrow"/>
          <w:i/>
          <w:iCs/>
          <w:sz w:val="22"/>
          <w:szCs w:val="22"/>
        </w:rPr>
      </w:pPr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  <w:r w:rsidRPr="00FF4139">
        <w:rPr>
          <w:rFonts w:ascii="Arial Narrow" w:hAnsi="Arial Narrow"/>
          <w:i/>
          <w:iCs/>
          <w:sz w:val="22"/>
          <w:szCs w:val="22"/>
          <w:lang w:val="uk-UA"/>
        </w:rPr>
        <w:t xml:space="preserve">                           </w:t>
      </w:r>
      <w:proofErr w:type="spellStart"/>
      <w:r w:rsidRPr="00FF4139">
        <w:rPr>
          <w:rFonts w:ascii="Arial Narrow" w:hAnsi="Arial Narrow"/>
          <w:i/>
          <w:iCs/>
          <w:sz w:val="22"/>
          <w:szCs w:val="22"/>
          <w:lang w:val="uk-UA"/>
        </w:rPr>
        <w:t>ПІБ</w:t>
      </w:r>
      <w:proofErr w:type="spellEnd"/>
      <w:r w:rsidR="0076207B" w:rsidRPr="00FF4139">
        <w:rPr>
          <w:rFonts w:ascii="Arial Narrow" w:hAnsi="Arial Narrow"/>
          <w:i/>
          <w:iCs/>
          <w:sz w:val="22"/>
          <w:szCs w:val="22"/>
        </w:rPr>
        <w:tab/>
      </w:r>
    </w:p>
    <w:sectPr w:rsidR="0076207B" w:rsidRPr="00FF4139" w:rsidSect="00874A73">
      <w:headerReference w:type="default" r:id="rId9"/>
      <w:pgSz w:w="12240" w:h="15840"/>
      <w:pgMar w:top="1276" w:right="990" w:bottom="90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6B2089" w14:textId="77777777" w:rsidR="00717EB5" w:rsidRDefault="00717EB5" w:rsidP="00874A73">
      <w:r>
        <w:separator/>
      </w:r>
    </w:p>
  </w:endnote>
  <w:endnote w:type="continuationSeparator" w:id="0">
    <w:p w14:paraId="76ABE342" w14:textId="77777777" w:rsidR="00717EB5" w:rsidRDefault="00717EB5" w:rsidP="0087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49360" w14:textId="77777777" w:rsidR="00717EB5" w:rsidRDefault="00717EB5" w:rsidP="00874A73">
      <w:r>
        <w:separator/>
      </w:r>
    </w:p>
  </w:footnote>
  <w:footnote w:type="continuationSeparator" w:id="0">
    <w:p w14:paraId="3AD92457" w14:textId="77777777" w:rsidR="00717EB5" w:rsidRDefault="00717EB5" w:rsidP="0087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04BB3" w14:textId="27FD9652" w:rsidR="00874A73" w:rsidRPr="00A74125" w:rsidRDefault="005E51C4" w:rsidP="0057322D">
    <w:pPr>
      <w:pStyle w:val="ac"/>
      <w:jc w:val="right"/>
    </w:pPr>
    <w:r>
      <w:t>RFP</w:t>
    </w:r>
    <w:r w:rsidR="001956CC">
      <w:t>202402</w:t>
    </w:r>
    <w:r w:rsidR="001956CC">
      <w:rPr>
        <w:lang w:val="uk-UA"/>
      </w:rPr>
      <w:t>12</w:t>
    </w:r>
    <w:r w:rsidR="001956CC">
      <w:t>.0</w:t>
    </w:r>
    <w:r w:rsidR="001956CC">
      <w:rPr>
        <w:lang w:val="uk-UA"/>
      </w:rPr>
      <w:t>3</w:t>
    </w:r>
    <w:r w:rsidR="0057322D">
      <w:t xml:space="preserve"> </w:t>
    </w:r>
    <w:r w:rsidR="00A74125">
      <w:rPr>
        <w:lang w:val="uk-UA"/>
      </w:rPr>
      <w:t xml:space="preserve">Додаток </w:t>
    </w:r>
    <w:r w:rsidR="00A74125">
      <w:t>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F76A7"/>
    <w:multiLevelType w:val="hybridMultilevel"/>
    <w:tmpl w:val="39865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MDM0sDQxNTW1NDFS0lEKTi0uzszPAykwrAUAnmsuBCwAAAA="/>
  </w:docVars>
  <w:rsids>
    <w:rsidRoot w:val="0076207B"/>
    <w:rsid w:val="000533E4"/>
    <w:rsid w:val="0006129F"/>
    <w:rsid w:val="00105CE3"/>
    <w:rsid w:val="001956CC"/>
    <w:rsid w:val="001B6907"/>
    <w:rsid w:val="00250E27"/>
    <w:rsid w:val="0033412A"/>
    <w:rsid w:val="00493373"/>
    <w:rsid w:val="004E500A"/>
    <w:rsid w:val="0057322D"/>
    <w:rsid w:val="005E51C4"/>
    <w:rsid w:val="006B3A48"/>
    <w:rsid w:val="00717EB5"/>
    <w:rsid w:val="0076207B"/>
    <w:rsid w:val="007C3A15"/>
    <w:rsid w:val="00874A73"/>
    <w:rsid w:val="00883E7F"/>
    <w:rsid w:val="008F15E2"/>
    <w:rsid w:val="00A74125"/>
    <w:rsid w:val="00B9320B"/>
    <w:rsid w:val="00BF3122"/>
    <w:rsid w:val="00D80C22"/>
    <w:rsid w:val="00DE7A12"/>
    <w:rsid w:val="00F947ED"/>
    <w:rsid w:val="00FF4139"/>
    <w:rsid w:val="0C361C41"/>
    <w:rsid w:val="0DD1ECA2"/>
    <w:rsid w:val="39B86AF4"/>
    <w:rsid w:val="43B128E2"/>
    <w:rsid w:val="59A4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F77BA"/>
  <w15:chartTrackingRefBased/>
  <w15:docId w15:val="{6CB7A187-C675-D747-9590-70E6F3F3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eastAsiaTheme="min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2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6207B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6B3A4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6B3A48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semiHidden/>
    <w:rsid w:val="006B3A48"/>
    <w:rPr>
      <w:rFonts w:eastAsiaTheme="minorEastAsia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6B3A48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6B3A48"/>
    <w:rPr>
      <w:rFonts w:eastAsiaTheme="minorEastAsia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6B3A48"/>
    <w:rPr>
      <w:rFonts w:ascii="Segoe UI" w:hAnsi="Segoe UI" w:cs="Segoe UI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6B3A48"/>
    <w:rPr>
      <w:rFonts w:ascii="Segoe UI" w:eastAsiaTheme="minorEastAsia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874A73"/>
    <w:rPr>
      <w:rFonts w:eastAsiaTheme="minorEastAsia"/>
    </w:rPr>
  </w:style>
  <w:style w:type="paragraph" w:styleId="ae">
    <w:name w:val="footer"/>
    <w:basedOn w:val="a"/>
    <w:link w:val="af"/>
    <w:uiPriority w:val="99"/>
    <w:unhideWhenUsed/>
    <w:rsid w:val="00874A73"/>
    <w:pPr>
      <w:tabs>
        <w:tab w:val="center" w:pos="4680"/>
        <w:tab w:val="right" w:pos="9360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874A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A2C7581A0CB74DB3C5DF28204B59E3" ma:contentTypeVersion="13" ma:contentTypeDescription="Create a new document." ma:contentTypeScope="" ma:versionID="9154602119241ed2196ad9c4f4c88898">
  <xsd:schema xmlns:xsd="http://www.w3.org/2001/XMLSchema" xmlns:xs="http://www.w3.org/2001/XMLSchema" xmlns:p="http://schemas.microsoft.com/office/2006/metadata/properties" xmlns:ns2="d39ac75b-e9eb-4eaa-9a1c-3217c18d0eb4" xmlns:ns3="88250ca3-839a-4cad-846e-058772b2d431" targetNamespace="http://schemas.microsoft.com/office/2006/metadata/properties" ma:root="true" ma:fieldsID="76a5c3a88f35c2b51ab63ac6bf45bbaf" ns2:_="" ns3:_="">
    <xsd:import namespace="d39ac75b-e9eb-4eaa-9a1c-3217c18d0eb4"/>
    <xsd:import namespace="88250ca3-839a-4cad-846e-058772b2d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ac75b-e9eb-4eaa-9a1c-3217c18d0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90c631-7896-4d4b-aef2-bd8af8cfca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50ca3-839a-4cad-846e-058772b2d4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5fe30d5-8e4c-407a-be4e-f915669a0702}" ma:internalName="TaxCatchAll" ma:showField="CatchAllData" ma:web="88250ca3-839a-4cad-846e-058772b2d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F9E5BD-B10F-462B-B2D7-3A8729059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D0A03-CD14-4380-8BED-131C09470C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9ac75b-e9eb-4eaa-9a1c-3217c18d0eb4"/>
    <ds:schemaRef ds:uri="88250ca3-839a-4cad-846e-058772b2d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Heinonen</dc:creator>
  <cp:keywords/>
  <dc:description/>
  <cp:lastModifiedBy>Pavlo Soloviov</cp:lastModifiedBy>
  <cp:revision>17</cp:revision>
  <dcterms:created xsi:type="dcterms:W3CDTF">2023-02-01T13:32:00Z</dcterms:created>
  <dcterms:modified xsi:type="dcterms:W3CDTF">2024-02-12T17:58:00Z</dcterms:modified>
</cp:coreProperties>
</file>